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0E0AE" w14:textId="4863D6AE" w:rsidR="00C832F9" w:rsidRPr="00C832F9" w:rsidRDefault="000D0699" w:rsidP="00C832F9">
      <w:pPr>
        <w:pStyle w:val="BodyText"/>
        <w:jc w:val="center"/>
        <w:rPr>
          <w:b/>
          <w:i w:val="0"/>
          <w:sz w:val="24"/>
        </w:rPr>
      </w:pPr>
      <w:r>
        <w:rPr>
          <w:b/>
          <w:i w:val="0"/>
          <w:noProof/>
          <w:sz w:val="24"/>
          <w:lang w:val="en-PH" w:eastAsia="en-PH"/>
        </w:rPr>
        <w:drawing>
          <wp:anchor distT="0" distB="0" distL="114300" distR="114300" simplePos="0" relativeHeight="251658752" behindDoc="0" locked="0" layoutInCell="1" allowOverlap="1" wp14:anchorId="0496A727" wp14:editId="652795C7">
            <wp:simplePos x="0" y="0"/>
            <wp:positionH relativeFrom="margin">
              <wp:posOffset>223284</wp:posOffset>
            </wp:positionH>
            <wp:positionV relativeFrom="paragraph">
              <wp:posOffset>-78592</wp:posOffset>
            </wp:positionV>
            <wp:extent cx="1009650" cy="10096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61995779_786486976501412_6746311480530774699_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32F9">
        <w:rPr>
          <w:b/>
          <w:noProof/>
          <w:sz w:val="24"/>
          <w:lang w:val="en-PH" w:eastAsia="en-PH"/>
        </w:rPr>
        <w:drawing>
          <wp:anchor distT="0" distB="0" distL="114300" distR="114300" simplePos="0" relativeHeight="251663872" behindDoc="0" locked="0" layoutInCell="1" allowOverlap="1" wp14:anchorId="429C6A4F" wp14:editId="1042CA84">
            <wp:simplePos x="0" y="0"/>
            <wp:positionH relativeFrom="column">
              <wp:posOffset>5831308</wp:posOffset>
            </wp:positionH>
            <wp:positionV relativeFrom="paragraph">
              <wp:posOffset>-76200</wp:posOffset>
            </wp:positionV>
            <wp:extent cx="971550" cy="9715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RERC Logo 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32F9" w:rsidRPr="00C832F9">
        <w:rPr>
          <w:b/>
          <w:i w:val="0"/>
          <w:sz w:val="24"/>
        </w:rPr>
        <w:t>PALAWAN STATE UNIVERSITY</w:t>
      </w:r>
    </w:p>
    <w:p w14:paraId="3D4AD925" w14:textId="4002AB2B" w:rsidR="00D54AB3" w:rsidRPr="00C832F9" w:rsidRDefault="00C832F9" w:rsidP="00C832F9">
      <w:pPr>
        <w:pStyle w:val="BodyText"/>
        <w:jc w:val="center"/>
        <w:rPr>
          <w:b/>
          <w:i w:val="0"/>
          <w:sz w:val="24"/>
        </w:rPr>
      </w:pPr>
      <w:r w:rsidRPr="00C832F9">
        <w:rPr>
          <w:b/>
          <w:i w:val="0"/>
          <w:sz w:val="28"/>
        </w:rPr>
        <w:t>RESEARCH ETHICS REVIEW COMMITTEE</w:t>
      </w:r>
    </w:p>
    <w:p w14:paraId="251B2F12" w14:textId="77777777" w:rsidR="00C832F9" w:rsidRDefault="00C832F9" w:rsidP="00C832F9">
      <w:pPr>
        <w:ind w:left="284" w:right="41" w:firstLine="4"/>
        <w:jc w:val="center"/>
        <w:rPr>
          <w:spacing w:val="1"/>
          <w:sz w:val="18"/>
        </w:rPr>
      </w:pPr>
      <w:r>
        <w:rPr>
          <w:sz w:val="18"/>
        </w:rPr>
        <w:t>Door 2, 1</w:t>
      </w:r>
      <w:r w:rsidRPr="00C832F9">
        <w:rPr>
          <w:sz w:val="18"/>
          <w:vertAlign w:val="superscript"/>
        </w:rPr>
        <w:t>st</w:t>
      </w:r>
      <w:r>
        <w:rPr>
          <w:sz w:val="18"/>
        </w:rPr>
        <w:t xml:space="preserve"> </w:t>
      </w:r>
      <w:r w:rsidR="000943A7">
        <w:rPr>
          <w:sz w:val="18"/>
        </w:rPr>
        <w:t>Floor</w:t>
      </w:r>
      <w:r>
        <w:rPr>
          <w:spacing w:val="3"/>
          <w:sz w:val="18"/>
        </w:rPr>
        <w:t xml:space="preserve"> Student Innovation Park</w:t>
      </w:r>
      <w:r w:rsidR="000943A7">
        <w:rPr>
          <w:spacing w:val="3"/>
          <w:sz w:val="18"/>
        </w:rPr>
        <w:t xml:space="preserve"> </w:t>
      </w:r>
      <w:r w:rsidR="000943A7">
        <w:rPr>
          <w:sz w:val="18"/>
        </w:rPr>
        <w:t>Building,</w:t>
      </w:r>
      <w:r w:rsidR="000943A7">
        <w:rPr>
          <w:spacing w:val="1"/>
          <w:sz w:val="18"/>
        </w:rPr>
        <w:t xml:space="preserve"> </w:t>
      </w:r>
      <w:r w:rsidR="000943A7">
        <w:rPr>
          <w:sz w:val="18"/>
        </w:rPr>
        <w:t>PSU</w:t>
      </w:r>
      <w:r w:rsidR="000943A7">
        <w:rPr>
          <w:spacing w:val="1"/>
          <w:sz w:val="18"/>
        </w:rPr>
        <w:t xml:space="preserve"> </w:t>
      </w:r>
      <w:r w:rsidR="000943A7">
        <w:rPr>
          <w:sz w:val="18"/>
        </w:rPr>
        <w:t>Main</w:t>
      </w:r>
      <w:r w:rsidR="000943A7">
        <w:rPr>
          <w:spacing w:val="3"/>
          <w:sz w:val="18"/>
        </w:rPr>
        <w:t xml:space="preserve"> </w:t>
      </w:r>
      <w:r w:rsidR="000943A7">
        <w:rPr>
          <w:sz w:val="18"/>
        </w:rPr>
        <w:t>Campus</w:t>
      </w:r>
      <w:r w:rsidR="000943A7">
        <w:rPr>
          <w:spacing w:val="1"/>
          <w:sz w:val="18"/>
        </w:rPr>
        <w:t xml:space="preserve"> </w:t>
      </w:r>
    </w:p>
    <w:p w14:paraId="7B793C9A" w14:textId="048C50F6" w:rsidR="00D54AB3" w:rsidRDefault="000943A7" w:rsidP="00C832F9">
      <w:pPr>
        <w:ind w:left="284" w:right="41" w:firstLine="4"/>
        <w:jc w:val="center"/>
        <w:rPr>
          <w:sz w:val="18"/>
        </w:rPr>
      </w:pPr>
      <w:r>
        <w:rPr>
          <w:sz w:val="18"/>
        </w:rPr>
        <w:t>Tiniguiban</w:t>
      </w:r>
      <w:r>
        <w:rPr>
          <w:spacing w:val="-1"/>
          <w:sz w:val="18"/>
        </w:rPr>
        <w:t xml:space="preserve"> </w:t>
      </w:r>
      <w:r>
        <w:rPr>
          <w:sz w:val="18"/>
        </w:rPr>
        <w:t>Heights,</w:t>
      </w:r>
      <w:r>
        <w:rPr>
          <w:spacing w:val="2"/>
          <w:sz w:val="18"/>
        </w:rPr>
        <w:t xml:space="preserve"> </w:t>
      </w:r>
      <w:r>
        <w:rPr>
          <w:sz w:val="18"/>
        </w:rPr>
        <w:t>Puerto</w:t>
      </w:r>
      <w:r>
        <w:rPr>
          <w:spacing w:val="-1"/>
          <w:sz w:val="18"/>
        </w:rPr>
        <w:t xml:space="preserve"> </w:t>
      </w:r>
      <w:r>
        <w:rPr>
          <w:sz w:val="18"/>
        </w:rPr>
        <w:t>Princesa</w:t>
      </w:r>
      <w:r>
        <w:rPr>
          <w:spacing w:val="-4"/>
          <w:sz w:val="18"/>
        </w:rPr>
        <w:t xml:space="preserve"> </w:t>
      </w:r>
      <w:r>
        <w:rPr>
          <w:sz w:val="18"/>
        </w:rPr>
        <w:t>City</w:t>
      </w:r>
      <w:r>
        <w:rPr>
          <w:spacing w:val="-6"/>
          <w:sz w:val="18"/>
        </w:rPr>
        <w:t xml:space="preserve"> </w:t>
      </w:r>
      <w:r>
        <w:rPr>
          <w:sz w:val="18"/>
        </w:rPr>
        <w:t>5300</w:t>
      </w:r>
      <w:r>
        <w:rPr>
          <w:spacing w:val="-1"/>
          <w:sz w:val="18"/>
        </w:rPr>
        <w:t xml:space="preserve"> </w:t>
      </w:r>
      <w:r>
        <w:rPr>
          <w:sz w:val="18"/>
        </w:rPr>
        <w:t>Palawan</w:t>
      </w:r>
    </w:p>
    <w:p w14:paraId="7516C9D1" w14:textId="0C1D72E4" w:rsidR="00D54AB3" w:rsidRDefault="000943A7" w:rsidP="00C832F9">
      <w:pPr>
        <w:spacing w:line="201" w:lineRule="exact"/>
        <w:ind w:left="284" w:right="41"/>
        <w:jc w:val="center"/>
        <w:rPr>
          <w:sz w:val="18"/>
        </w:rPr>
      </w:pPr>
      <w:r>
        <w:rPr>
          <w:i/>
          <w:sz w:val="18"/>
        </w:rPr>
        <w:t>Email</w:t>
      </w:r>
      <w:r>
        <w:rPr>
          <w:sz w:val="18"/>
        </w:rPr>
        <w:t>:</w:t>
      </w:r>
      <w:r>
        <w:rPr>
          <w:spacing w:val="-4"/>
          <w:sz w:val="18"/>
        </w:rPr>
        <w:t xml:space="preserve"> </w:t>
      </w:r>
      <w:hyperlink r:id="rId9">
        <w:r>
          <w:rPr>
            <w:color w:val="0000FF"/>
            <w:sz w:val="18"/>
            <w:u w:val="single" w:color="0000FF"/>
          </w:rPr>
          <w:t>psurecpal@gmail.com</w:t>
        </w:r>
        <w:r>
          <w:rPr>
            <w:color w:val="0000FF"/>
            <w:spacing w:val="-5"/>
            <w:sz w:val="18"/>
          </w:rPr>
          <w:t xml:space="preserve"> </w:t>
        </w:r>
      </w:hyperlink>
      <w:r>
        <w:rPr>
          <w:sz w:val="18"/>
        </w:rPr>
        <w:t>/</w:t>
      </w:r>
      <w:r>
        <w:rPr>
          <w:spacing w:val="-3"/>
          <w:sz w:val="18"/>
        </w:rPr>
        <w:t xml:space="preserve"> </w:t>
      </w:r>
      <w:hyperlink r:id="rId10">
        <w:r>
          <w:rPr>
            <w:sz w:val="18"/>
          </w:rPr>
          <w:t>psurercsubmissions@psu.palawan.edu.ph</w:t>
        </w:r>
      </w:hyperlink>
    </w:p>
    <w:p w14:paraId="3E2ACC35" w14:textId="77777777" w:rsidR="00F11D54" w:rsidRDefault="00F11D54" w:rsidP="00F11D54">
      <w:pPr>
        <w:spacing w:before="1"/>
        <w:ind w:left="1703" w:right="1452"/>
        <w:jc w:val="center"/>
        <w:rPr>
          <w:sz w:val="16"/>
        </w:rPr>
      </w:pPr>
      <w:r w:rsidRPr="00514B18">
        <w:rPr>
          <w:sz w:val="16"/>
        </w:rPr>
        <w:t>US DOHHS</w:t>
      </w:r>
      <w:r>
        <w:rPr>
          <w:sz w:val="16"/>
        </w:rPr>
        <w:t>-</w:t>
      </w:r>
      <w:r w:rsidRPr="00514B18">
        <w:rPr>
          <w:sz w:val="16"/>
        </w:rPr>
        <w:t>OHRP</w:t>
      </w:r>
      <w:r>
        <w:rPr>
          <w:sz w:val="16"/>
        </w:rPr>
        <w:t xml:space="preserve"> </w:t>
      </w:r>
      <w:r w:rsidRPr="00514B18">
        <w:rPr>
          <w:sz w:val="16"/>
        </w:rPr>
        <w:t>R</w:t>
      </w:r>
      <w:r>
        <w:rPr>
          <w:sz w:val="16"/>
        </w:rPr>
        <w:t xml:space="preserve">egistration </w:t>
      </w:r>
      <w:r w:rsidRPr="00514B18">
        <w:rPr>
          <w:sz w:val="16"/>
        </w:rPr>
        <w:t>N</w:t>
      </w:r>
      <w:r>
        <w:rPr>
          <w:sz w:val="16"/>
        </w:rPr>
        <w:t>o.:</w:t>
      </w:r>
      <w:r w:rsidRPr="00514B18">
        <w:rPr>
          <w:sz w:val="16"/>
        </w:rPr>
        <w:t xml:space="preserve"> IRB00014070</w:t>
      </w:r>
      <w:r>
        <w:rPr>
          <w:sz w:val="16"/>
        </w:rPr>
        <w:t xml:space="preserve">  </w:t>
      </w:r>
    </w:p>
    <w:p w14:paraId="0AE8DFFA" w14:textId="77777777" w:rsidR="00F11D54" w:rsidRDefault="00F11D54" w:rsidP="00F11D54">
      <w:pPr>
        <w:spacing w:before="1"/>
        <w:ind w:left="1703" w:right="1452"/>
        <w:jc w:val="center"/>
        <w:rPr>
          <w:sz w:val="16"/>
        </w:rPr>
      </w:pPr>
      <w:r>
        <w:rPr>
          <w:sz w:val="16"/>
        </w:rPr>
        <w:t>PHREB Accreditation No.: L1-2023-058-01</w:t>
      </w:r>
    </w:p>
    <w:p w14:paraId="66FCABB7" w14:textId="77777777" w:rsidR="00C832F9" w:rsidRDefault="00C832F9">
      <w:pPr>
        <w:rPr>
          <w:sz w:val="16"/>
        </w:rPr>
      </w:pPr>
    </w:p>
    <w:p w14:paraId="44AC353D" w14:textId="734FF85A" w:rsidR="00D54AB3" w:rsidRDefault="000943A7">
      <w:pPr>
        <w:spacing w:before="92"/>
        <w:ind w:left="1771" w:right="1771"/>
        <w:jc w:val="center"/>
        <w:rPr>
          <w:b/>
          <w:sz w:val="24"/>
        </w:rPr>
      </w:pPr>
      <w:r>
        <w:rPr>
          <w:b/>
          <w:sz w:val="24"/>
        </w:rPr>
        <w:t>PROTOCOL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MENDMENT</w:t>
      </w:r>
      <w:r>
        <w:rPr>
          <w:b/>
          <w:spacing w:val="-3"/>
          <w:sz w:val="24"/>
        </w:rPr>
        <w:t xml:space="preserve"> </w:t>
      </w:r>
      <w:r w:rsidR="00243B84">
        <w:rPr>
          <w:b/>
          <w:sz w:val="24"/>
        </w:rPr>
        <w:t>REQUEST</w:t>
      </w:r>
    </w:p>
    <w:p w14:paraId="1BC8039B" w14:textId="77777777" w:rsidR="00C832F9" w:rsidRDefault="00C832F9">
      <w:pPr>
        <w:spacing w:before="8"/>
        <w:rPr>
          <w:b/>
          <w:sz w:val="20"/>
        </w:rPr>
      </w:pPr>
    </w:p>
    <w:p w14:paraId="4E489DDA" w14:textId="77A70CE5" w:rsidR="00D54AB3" w:rsidRPr="00BF45E3" w:rsidRDefault="000943A7">
      <w:pPr>
        <w:ind w:left="220"/>
        <w:jc w:val="both"/>
        <w:rPr>
          <w:b/>
        </w:rPr>
      </w:pPr>
      <w:r w:rsidRPr="00BF45E3">
        <w:rPr>
          <w:b/>
        </w:rPr>
        <w:t>INSTRUCTIONS</w:t>
      </w:r>
      <w:r w:rsidRPr="00BF45E3">
        <w:rPr>
          <w:b/>
          <w:spacing w:val="-5"/>
        </w:rPr>
        <w:t xml:space="preserve"> </w:t>
      </w:r>
      <w:r w:rsidRPr="00BF45E3">
        <w:rPr>
          <w:b/>
        </w:rPr>
        <w:t>TO</w:t>
      </w:r>
      <w:r w:rsidRPr="00BF45E3">
        <w:rPr>
          <w:b/>
          <w:spacing w:val="-4"/>
        </w:rPr>
        <w:t xml:space="preserve"> </w:t>
      </w:r>
      <w:r w:rsidRPr="00BF45E3">
        <w:rPr>
          <w:b/>
        </w:rPr>
        <w:t>THE</w:t>
      </w:r>
      <w:r w:rsidRPr="00BF45E3">
        <w:rPr>
          <w:b/>
          <w:spacing w:val="-1"/>
        </w:rPr>
        <w:t xml:space="preserve"> </w:t>
      </w:r>
      <w:r w:rsidRPr="00BF45E3">
        <w:rPr>
          <w:b/>
        </w:rPr>
        <w:t>PRINCIPAL</w:t>
      </w:r>
      <w:r w:rsidRPr="00BF45E3">
        <w:rPr>
          <w:b/>
          <w:spacing w:val="2"/>
        </w:rPr>
        <w:t xml:space="preserve"> </w:t>
      </w:r>
      <w:r w:rsidRPr="00BF45E3">
        <w:rPr>
          <w:b/>
        </w:rPr>
        <w:t>INVESTIGATOR</w:t>
      </w:r>
      <w:r w:rsidR="0090331F" w:rsidRPr="00BF45E3">
        <w:rPr>
          <w:b/>
        </w:rPr>
        <w:t>/LEAD RESEARCHER</w:t>
      </w:r>
      <w:r w:rsidRPr="00BF45E3">
        <w:rPr>
          <w:b/>
        </w:rPr>
        <w:t>:</w:t>
      </w:r>
    </w:p>
    <w:p w14:paraId="52DCA5A3" w14:textId="140E4AD3" w:rsidR="00D54AB3" w:rsidRPr="00BF45E3" w:rsidRDefault="0051002B">
      <w:pPr>
        <w:pStyle w:val="BodyText"/>
        <w:spacing w:before="6"/>
        <w:ind w:left="220" w:right="213"/>
        <w:jc w:val="both"/>
        <w:rPr>
          <w:sz w:val="22"/>
          <w:szCs w:val="22"/>
        </w:rPr>
      </w:pPr>
      <w:r w:rsidRPr="00BF45E3">
        <w:rPr>
          <w:iCs w:val="0"/>
          <w:sz w:val="22"/>
          <w:szCs w:val="22"/>
        </w:rPr>
        <w:t>All intended changes in the protocol should be reported here.</w:t>
      </w:r>
    </w:p>
    <w:p w14:paraId="4159FB79" w14:textId="77777777" w:rsidR="00D54AB3" w:rsidRDefault="00D54AB3">
      <w:pPr>
        <w:spacing w:line="249" w:lineRule="exact"/>
      </w:pPr>
    </w:p>
    <w:p w14:paraId="37FF8B0D" w14:textId="77777777" w:rsidR="005F2698" w:rsidRPr="005F2698" w:rsidRDefault="005F2698" w:rsidP="005F2698">
      <w:pPr>
        <w:spacing w:line="249" w:lineRule="exact"/>
        <w:ind w:left="284"/>
        <w:rPr>
          <w:b/>
          <w:lang w:val="en-PH"/>
        </w:rPr>
      </w:pPr>
      <w:r w:rsidRPr="005F2698">
        <w:rPr>
          <w:b/>
          <w:lang w:val="en-PH"/>
        </w:rPr>
        <w:t>PROTOCOL GENERAL INFORMATION</w:t>
      </w:r>
    </w:p>
    <w:p w14:paraId="618652D4" w14:textId="77777777" w:rsidR="005F2698" w:rsidRPr="005F2698" w:rsidRDefault="005F2698" w:rsidP="005F2698">
      <w:pPr>
        <w:spacing w:line="249" w:lineRule="exact"/>
        <w:rPr>
          <w:b/>
          <w:lang w:val="en-PH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118"/>
        <w:gridCol w:w="7393"/>
      </w:tblGrid>
      <w:tr w:rsidR="005F2698" w:rsidRPr="005F2698" w14:paraId="706F993A" w14:textId="77777777" w:rsidTr="005F2698">
        <w:tc>
          <w:tcPr>
            <w:tcW w:w="3118" w:type="dxa"/>
          </w:tcPr>
          <w:p w14:paraId="79247870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SURERC Code</w:t>
            </w:r>
          </w:p>
        </w:tc>
        <w:tc>
          <w:tcPr>
            <w:tcW w:w="7393" w:type="dxa"/>
          </w:tcPr>
          <w:p w14:paraId="072D5056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7AA0986F" w14:textId="77777777" w:rsidTr="005F2698">
        <w:tc>
          <w:tcPr>
            <w:tcW w:w="3118" w:type="dxa"/>
          </w:tcPr>
          <w:p w14:paraId="045649CC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otocol Title</w:t>
            </w:r>
          </w:p>
        </w:tc>
        <w:tc>
          <w:tcPr>
            <w:tcW w:w="7393" w:type="dxa"/>
          </w:tcPr>
          <w:p w14:paraId="7D59D72B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7B0216E0" w14:textId="77777777" w:rsidTr="005F2698">
        <w:tc>
          <w:tcPr>
            <w:tcW w:w="3118" w:type="dxa"/>
          </w:tcPr>
          <w:p w14:paraId="7E04D86D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incipal Investigator/Lead Researcher</w:t>
            </w:r>
          </w:p>
        </w:tc>
        <w:tc>
          <w:tcPr>
            <w:tcW w:w="7393" w:type="dxa"/>
          </w:tcPr>
          <w:p w14:paraId="1AEFC26A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05DAFDEC" w14:textId="77777777" w:rsidTr="005F2698">
        <w:tc>
          <w:tcPr>
            <w:tcW w:w="3118" w:type="dxa"/>
          </w:tcPr>
          <w:p w14:paraId="1A347C53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Protocol Approval Date/s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(indicate dates of continuing review and/or protocol amendment dates, if applicable</w:t>
            </w:r>
            <w:r w:rsidRPr="005F2698">
              <w:rPr>
                <w:b/>
                <w:sz w:val="18"/>
                <w:szCs w:val="18"/>
                <w:lang w:val="en-PH"/>
              </w:rPr>
              <w:t>)</w:t>
            </w:r>
          </w:p>
        </w:tc>
        <w:tc>
          <w:tcPr>
            <w:tcW w:w="7393" w:type="dxa"/>
          </w:tcPr>
          <w:p w14:paraId="6A9233D2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42A614CE" w14:textId="77777777" w:rsidTr="005F2698">
        <w:tc>
          <w:tcPr>
            <w:tcW w:w="3118" w:type="dxa"/>
          </w:tcPr>
          <w:p w14:paraId="3D4BF929" w14:textId="4B1AE3E9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Start Date </w:t>
            </w:r>
            <w:r w:rsidRPr="005F2698">
              <w:rPr>
                <w:bCs/>
                <w:i/>
                <w:iCs/>
                <w:lang w:val="en-PH"/>
              </w:rPr>
              <w:t>(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stated in the approved protocol; start of study includes the start of all data collection-related activities post-approval, e.g., communication with recruitment party, invitation, etc.;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 xml:space="preserve">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if not started,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>indicate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 target date; if started,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>indicate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 actual start date )</w:t>
            </w:r>
          </w:p>
        </w:tc>
        <w:tc>
          <w:tcPr>
            <w:tcW w:w="7393" w:type="dxa"/>
          </w:tcPr>
          <w:p w14:paraId="26A27D1A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398E9862" w14:textId="77777777" w:rsidTr="005F2698">
        <w:tc>
          <w:tcPr>
            <w:tcW w:w="3118" w:type="dxa"/>
          </w:tcPr>
          <w:p w14:paraId="7878EBD0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Target Completion Date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(as stated in the approved protocol)</w:t>
            </w:r>
          </w:p>
        </w:tc>
        <w:tc>
          <w:tcPr>
            <w:tcW w:w="7393" w:type="dxa"/>
          </w:tcPr>
          <w:p w14:paraId="51FB879E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4AEE6F6B" w14:textId="77777777" w:rsidTr="005F2698">
        <w:tc>
          <w:tcPr>
            <w:tcW w:w="3118" w:type="dxa"/>
          </w:tcPr>
          <w:p w14:paraId="2E78B53B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Study Site</w:t>
            </w:r>
          </w:p>
        </w:tc>
        <w:tc>
          <w:tcPr>
            <w:tcW w:w="7393" w:type="dxa"/>
          </w:tcPr>
          <w:p w14:paraId="67CD52CD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20953BD1" w14:textId="77777777" w:rsidTr="005F2698">
        <w:tc>
          <w:tcPr>
            <w:tcW w:w="3118" w:type="dxa"/>
          </w:tcPr>
          <w:p w14:paraId="160C72EA" w14:textId="3D128997" w:rsidR="005F2698" w:rsidRPr="005F2698" w:rsidRDefault="005F2698" w:rsidP="005F2698">
            <w:pPr>
              <w:spacing w:line="249" w:lineRule="exact"/>
              <w:rPr>
                <w:bCs/>
                <w:i/>
                <w:iCs/>
                <w:lang w:val="en-PH"/>
              </w:rPr>
            </w:pPr>
            <w:r>
              <w:rPr>
                <w:b/>
                <w:lang w:val="en-PH"/>
              </w:rPr>
              <w:t xml:space="preserve">Current Status </w:t>
            </w:r>
            <w:r>
              <w:rPr>
                <w:bCs/>
                <w:lang w:val="en-PH"/>
              </w:rPr>
              <w:t>(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specify the current stage </w:t>
            </w:r>
            <w:r w:rsidR="00062896">
              <w:rPr>
                <w:bCs/>
                <w:i/>
                <w:iCs/>
                <w:sz w:val="18"/>
                <w:szCs w:val="18"/>
                <w:lang w:val="en-PH"/>
              </w:rPr>
              <w:t xml:space="preserve">of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the study)</w:t>
            </w:r>
          </w:p>
        </w:tc>
        <w:tc>
          <w:tcPr>
            <w:tcW w:w="7393" w:type="dxa"/>
          </w:tcPr>
          <w:p w14:paraId="76A12F01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</w:tbl>
    <w:p w14:paraId="47AD8791" w14:textId="77777777" w:rsidR="005F2698" w:rsidRDefault="005F2698">
      <w:pPr>
        <w:spacing w:line="249" w:lineRule="exact"/>
      </w:pPr>
    </w:p>
    <w:p w14:paraId="762E7F51" w14:textId="27579194" w:rsidR="005F2698" w:rsidRPr="005F2698" w:rsidRDefault="005F2698" w:rsidP="005F2698">
      <w:pPr>
        <w:tabs>
          <w:tab w:val="left" w:pos="1050"/>
        </w:tabs>
        <w:ind w:left="426"/>
        <w:rPr>
          <w:b/>
          <w:bCs/>
        </w:rPr>
      </w:pPr>
      <w:r w:rsidRPr="005F2698">
        <w:rPr>
          <w:b/>
          <w:bCs/>
        </w:rPr>
        <w:t>AMENDMENTS REQUESTS</w:t>
      </w:r>
    </w:p>
    <w:p w14:paraId="0E6F9838" w14:textId="77777777" w:rsidR="005F2698" w:rsidRDefault="005F2698" w:rsidP="005F2698">
      <w:pPr>
        <w:tabs>
          <w:tab w:val="left" w:pos="1050"/>
        </w:tabs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2178"/>
        <w:gridCol w:w="2179"/>
        <w:gridCol w:w="1591"/>
        <w:gridCol w:w="1560"/>
        <w:gridCol w:w="1559"/>
        <w:gridCol w:w="1559"/>
      </w:tblGrid>
      <w:tr w:rsidR="00062896" w14:paraId="4F562830" w14:textId="603DD6A2" w:rsidTr="004A1D47">
        <w:tc>
          <w:tcPr>
            <w:tcW w:w="2178" w:type="dxa"/>
          </w:tcPr>
          <w:p w14:paraId="38D4A09D" w14:textId="36D86942" w:rsidR="00062896" w:rsidRPr="005F2698" w:rsidRDefault="00062896" w:rsidP="005F2698">
            <w:pPr>
              <w:tabs>
                <w:tab w:val="left" w:pos="1050"/>
              </w:tabs>
              <w:rPr>
                <w:b/>
                <w:bCs/>
              </w:rPr>
            </w:pPr>
            <w:r w:rsidRPr="005F2698">
              <w:rPr>
                <w:b/>
                <w:bCs/>
              </w:rPr>
              <w:t xml:space="preserve">Elements to be Amended </w:t>
            </w:r>
            <w:r w:rsidRPr="005F2698">
              <w:rPr>
                <w:sz w:val="18"/>
                <w:szCs w:val="18"/>
              </w:rPr>
              <w:t>(enumerate all</w:t>
            </w:r>
            <w:r w:rsidR="00332244">
              <w:rPr>
                <w:sz w:val="18"/>
                <w:szCs w:val="18"/>
              </w:rPr>
              <w:t xml:space="preserve"> as applicable</w:t>
            </w:r>
            <w:r w:rsidRPr="005F2698">
              <w:rPr>
                <w:sz w:val="18"/>
                <w:szCs w:val="18"/>
              </w:rPr>
              <w:t>)</w:t>
            </w:r>
          </w:p>
        </w:tc>
        <w:tc>
          <w:tcPr>
            <w:tcW w:w="2179" w:type="dxa"/>
          </w:tcPr>
          <w:p w14:paraId="50228BF7" w14:textId="4D8FAD55" w:rsidR="00062896" w:rsidRPr="005F2698" w:rsidRDefault="00062896" w:rsidP="005F2698">
            <w:pPr>
              <w:tabs>
                <w:tab w:val="left" w:pos="1050"/>
              </w:tabs>
              <w:rPr>
                <w:b/>
                <w:bCs/>
              </w:rPr>
            </w:pPr>
            <w:r w:rsidRPr="005F2698">
              <w:rPr>
                <w:b/>
                <w:bCs/>
              </w:rPr>
              <w:t xml:space="preserve">Original </w:t>
            </w:r>
            <w:r>
              <w:rPr>
                <w:b/>
                <w:bCs/>
              </w:rPr>
              <w:t>Provision</w:t>
            </w:r>
            <w:r w:rsidR="00332244">
              <w:rPr>
                <w:b/>
                <w:bCs/>
              </w:rPr>
              <w:t xml:space="preserve"> </w:t>
            </w:r>
            <w:r w:rsidRPr="005F2698">
              <w:rPr>
                <w:b/>
                <w:bCs/>
              </w:rPr>
              <w:t>Approved</w:t>
            </w:r>
            <w:r w:rsidR="00332244">
              <w:rPr>
                <w:b/>
                <w:bCs/>
              </w:rPr>
              <w:t xml:space="preserve"> </w:t>
            </w:r>
          </w:p>
        </w:tc>
        <w:tc>
          <w:tcPr>
            <w:tcW w:w="1591" w:type="dxa"/>
          </w:tcPr>
          <w:p w14:paraId="58604FE8" w14:textId="6AD9C18A" w:rsidR="00062896" w:rsidRPr="005F2698" w:rsidRDefault="00332244" w:rsidP="005F2698">
            <w:pPr>
              <w:tabs>
                <w:tab w:val="left" w:pos="1050"/>
              </w:tabs>
              <w:rPr>
                <w:b/>
                <w:bCs/>
              </w:rPr>
            </w:pPr>
            <w:r w:rsidRPr="005F2698">
              <w:rPr>
                <w:b/>
                <w:bCs/>
              </w:rPr>
              <w:t xml:space="preserve">Location of the </w:t>
            </w:r>
            <w:r>
              <w:rPr>
                <w:b/>
                <w:bCs/>
              </w:rPr>
              <w:t>Approved Provision</w:t>
            </w:r>
            <w:r w:rsidRPr="005F2698">
              <w:rPr>
                <w:b/>
                <w:bCs/>
              </w:rPr>
              <w:t xml:space="preserve"> </w:t>
            </w:r>
            <w:r w:rsidRPr="005F2698">
              <w:rPr>
                <w:sz w:val="18"/>
                <w:szCs w:val="18"/>
              </w:rPr>
              <w:t>(page and line numbers)</w:t>
            </w:r>
          </w:p>
        </w:tc>
        <w:tc>
          <w:tcPr>
            <w:tcW w:w="1560" w:type="dxa"/>
          </w:tcPr>
          <w:p w14:paraId="01E65492" w14:textId="539B471B" w:rsidR="00062896" w:rsidRPr="005F2698" w:rsidRDefault="00332244" w:rsidP="005F2698">
            <w:pPr>
              <w:tabs>
                <w:tab w:val="left" w:pos="1050"/>
              </w:tabs>
              <w:rPr>
                <w:b/>
                <w:bCs/>
              </w:rPr>
            </w:pPr>
            <w:r w:rsidRPr="005F2698">
              <w:rPr>
                <w:b/>
                <w:bCs/>
              </w:rPr>
              <w:t>Proposed Amendment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1559" w:type="dxa"/>
          </w:tcPr>
          <w:p w14:paraId="7C471DFB" w14:textId="563F3D0D" w:rsidR="00062896" w:rsidRPr="005F2698" w:rsidRDefault="00062896" w:rsidP="005F2698">
            <w:pPr>
              <w:tabs>
                <w:tab w:val="left" w:pos="1050"/>
              </w:tabs>
              <w:rPr>
                <w:b/>
                <w:bCs/>
              </w:rPr>
            </w:pPr>
            <w:r w:rsidRPr="005F2698">
              <w:rPr>
                <w:b/>
                <w:bCs/>
              </w:rPr>
              <w:t>Justification</w:t>
            </w:r>
          </w:p>
        </w:tc>
        <w:tc>
          <w:tcPr>
            <w:tcW w:w="1559" w:type="dxa"/>
          </w:tcPr>
          <w:p w14:paraId="3F5FF339" w14:textId="06D580B8" w:rsidR="00062896" w:rsidRPr="005F2698" w:rsidRDefault="00062896" w:rsidP="005F2698">
            <w:pPr>
              <w:tabs>
                <w:tab w:val="left" w:pos="1050"/>
              </w:tabs>
              <w:rPr>
                <w:b/>
                <w:bCs/>
              </w:rPr>
            </w:pPr>
            <w:r>
              <w:rPr>
                <w:b/>
                <w:bCs/>
              </w:rPr>
              <w:t>Remarks of the Reviewer</w:t>
            </w:r>
          </w:p>
        </w:tc>
      </w:tr>
      <w:tr w:rsidR="00062896" w14:paraId="1C7077E6" w14:textId="5F029A89" w:rsidTr="004A1D47">
        <w:tc>
          <w:tcPr>
            <w:tcW w:w="2178" w:type="dxa"/>
          </w:tcPr>
          <w:p w14:paraId="37508989" w14:textId="421A2997" w:rsidR="00062896" w:rsidRDefault="00062896" w:rsidP="005F2698">
            <w:pPr>
              <w:tabs>
                <w:tab w:val="left" w:pos="1050"/>
              </w:tabs>
            </w:pPr>
            <w:r>
              <w:t>Protocol</w:t>
            </w:r>
            <w:r w:rsidR="00332244">
              <w:t xml:space="preserve"> </w:t>
            </w:r>
            <w:r w:rsidR="00332244" w:rsidRPr="00332244">
              <w:rPr>
                <w:i/>
                <w:iCs/>
                <w:sz w:val="18"/>
                <w:szCs w:val="18"/>
              </w:rPr>
              <w:t>(includes all elements, i.e., objectives, literature review, design, collection procedure, instruments, recruitment, ethical considerations)</w:t>
            </w:r>
          </w:p>
        </w:tc>
        <w:tc>
          <w:tcPr>
            <w:tcW w:w="2179" w:type="dxa"/>
          </w:tcPr>
          <w:p w14:paraId="27B92D47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91" w:type="dxa"/>
          </w:tcPr>
          <w:p w14:paraId="060AD4D6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60" w:type="dxa"/>
          </w:tcPr>
          <w:p w14:paraId="6893D9A0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0B10BEB2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01EF68E4" w14:textId="77777777" w:rsidR="00062896" w:rsidRDefault="00062896" w:rsidP="005F2698">
            <w:pPr>
              <w:tabs>
                <w:tab w:val="left" w:pos="1050"/>
              </w:tabs>
            </w:pPr>
          </w:p>
        </w:tc>
      </w:tr>
      <w:tr w:rsidR="00062896" w14:paraId="6A1F52A8" w14:textId="5897B49D" w:rsidTr="004A1D47">
        <w:tc>
          <w:tcPr>
            <w:tcW w:w="2178" w:type="dxa"/>
          </w:tcPr>
          <w:p w14:paraId="0C0A54B1" w14:textId="1C95EF32" w:rsidR="00062896" w:rsidRDefault="00062896" w:rsidP="005F2698">
            <w:pPr>
              <w:tabs>
                <w:tab w:val="left" w:pos="1050"/>
              </w:tabs>
            </w:pPr>
            <w:r>
              <w:t>Informed Consent Form</w:t>
            </w:r>
            <w:r w:rsidR="00332244">
              <w:t xml:space="preserve"> </w:t>
            </w:r>
            <w:r w:rsidR="00332244" w:rsidRPr="00332244">
              <w:rPr>
                <w:i/>
                <w:iCs/>
                <w:sz w:val="18"/>
                <w:szCs w:val="18"/>
              </w:rPr>
              <w:t>(changes in the protocol may require changes in the ICF)</w:t>
            </w:r>
          </w:p>
        </w:tc>
        <w:tc>
          <w:tcPr>
            <w:tcW w:w="2179" w:type="dxa"/>
          </w:tcPr>
          <w:p w14:paraId="035FB2EA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91" w:type="dxa"/>
          </w:tcPr>
          <w:p w14:paraId="095F7FB9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60" w:type="dxa"/>
          </w:tcPr>
          <w:p w14:paraId="2FB37EFA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141AFB17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4EF8D74F" w14:textId="77777777" w:rsidR="00062896" w:rsidRDefault="00062896" w:rsidP="005F2698">
            <w:pPr>
              <w:tabs>
                <w:tab w:val="left" w:pos="1050"/>
              </w:tabs>
            </w:pPr>
          </w:p>
        </w:tc>
      </w:tr>
      <w:tr w:rsidR="00062896" w14:paraId="2BAB671E" w14:textId="3B68CE3C" w:rsidTr="004A1D47">
        <w:tc>
          <w:tcPr>
            <w:tcW w:w="2178" w:type="dxa"/>
          </w:tcPr>
          <w:p w14:paraId="697BE156" w14:textId="233E608B" w:rsidR="00062896" w:rsidRDefault="00062896" w:rsidP="005F2698">
            <w:pPr>
              <w:tabs>
                <w:tab w:val="left" w:pos="1050"/>
              </w:tabs>
            </w:pPr>
            <w:r>
              <w:t>Others</w:t>
            </w:r>
          </w:p>
        </w:tc>
        <w:tc>
          <w:tcPr>
            <w:tcW w:w="2179" w:type="dxa"/>
          </w:tcPr>
          <w:p w14:paraId="5080A0BE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91" w:type="dxa"/>
          </w:tcPr>
          <w:p w14:paraId="71A38691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60" w:type="dxa"/>
          </w:tcPr>
          <w:p w14:paraId="296E57F2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0930AEB7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3EBCBA26" w14:textId="77777777" w:rsidR="00062896" w:rsidRDefault="00062896" w:rsidP="005F2698">
            <w:pPr>
              <w:tabs>
                <w:tab w:val="left" w:pos="1050"/>
              </w:tabs>
            </w:pPr>
          </w:p>
        </w:tc>
      </w:tr>
    </w:tbl>
    <w:p w14:paraId="75EED19C" w14:textId="77777777" w:rsidR="005F2698" w:rsidRPr="005F2698" w:rsidRDefault="005F2698" w:rsidP="005F2698">
      <w:pPr>
        <w:rPr>
          <w:b/>
          <w:lang w:val="en-PH"/>
        </w:rPr>
      </w:pPr>
    </w:p>
    <w:p w14:paraId="65EC4B2D" w14:textId="77777777" w:rsidR="005F2698" w:rsidRPr="005F2698" w:rsidRDefault="005F2698" w:rsidP="005F2698">
      <w:pPr>
        <w:ind w:left="284"/>
        <w:rPr>
          <w:b/>
          <w:lang w:val="en-PH"/>
        </w:rPr>
      </w:pPr>
      <w:r w:rsidRPr="005F2698">
        <w:rPr>
          <w:b/>
          <w:lang w:val="en-PH"/>
        </w:rPr>
        <w:t>Principal Investigator/Lead Researcher: &lt;Name and Signature&gt;</w:t>
      </w:r>
    </w:p>
    <w:p w14:paraId="350CE0C7" w14:textId="77777777" w:rsidR="005F2698" w:rsidRPr="005F2698" w:rsidRDefault="005F2698" w:rsidP="005F2698">
      <w:pPr>
        <w:ind w:left="284"/>
        <w:rPr>
          <w:b/>
          <w:lang w:val="en-PH"/>
        </w:rPr>
      </w:pPr>
      <w:r w:rsidRPr="005F2698">
        <w:rPr>
          <w:b/>
          <w:lang w:val="en-PH"/>
        </w:rPr>
        <w:t xml:space="preserve">Date of Report Submission: &lt;Date&gt; </w:t>
      </w:r>
    </w:p>
    <w:p w14:paraId="17CCE392" w14:textId="43359385" w:rsidR="005F2698" w:rsidRPr="005F2698" w:rsidRDefault="005F2698" w:rsidP="00D06AAE">
      <w:pPr>
        <w:ind w:left="284"/>
        <w:rPr>
          <w:b/>
          <w:lang w:val="en-PH"/>
        </w:rPr>
      </w:pPr>
      <w:r w:rsidRPr="005F2698">
        <w:rPr>
          <w:b/>
          <w:lang w:val="en-PH"/>
        </w:rPr>
        <w:t>_______________________________________________________________________________________</w:t>
      </w:r>
    </w:p>
    <w:p w14:paraId="2A43097E" w14:textId="77777777" w:rsidR="005F2698" w:rsidRPr="005F2698" w:rsidRDefault="005F2698" w:rsidP="005F2698">
      <w:pPr>
        <w:ind w:left="284"/>
        <w:rPr>
          <w:i/>
          <w:lang w:val="en-PH"/>
        </w:rPr>
      </w:pPr>
      <w:r w:rsidRPr="005F2698">
        <w:rPr>
          <w:i/>
          <w:lang w:val="en-PH"/>
        </w:rPr>
        <w:t>To be filled out by PSURERC Primary Reviewer</w:t>
      </w:r>
    </w:p>
    <w:p w14:paraId="68CFFC1D" w14:textId="77777777" w:rsidR="005F2698" w:rsidRPr="005F2698" w:rsidRDefault="005F2698" w:rsidP="005F2698">
      <w:pPr>
        <w:ind w:left="284"/>
        <w:rPr>
          <w:i/>
          <w:lang w:val="en-PH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977"/>
        <w:gridCol w:w="7654"/>
      </w:tblGrid>
      <w:tr w:rsidR="005F2698" w:rsidRPr="005F2698" w14:paraId="2FBEF80A" w14:textId="77777777" w:rsidTr="00D06AAE">
        <w:tc>
          <w:tcPr>
            <w:tcW w:w="2977" w:type="dxa"/>
          </w:tcPr>
          <w:p w14:paraId="0E07E078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  <w:p w14:paraId="5F3B1FB4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>RECOMMENDATIONS:</w:t>
            </w:r>
          </w:p>
          <w:p w14:paraId="7A3C1A7F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  <w:p w14:paraId="6ED17FBB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  <w:p w14:paraId="761E240A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</w:tc>
        <w:tc>
          <w:tcPr>
            <w:tcW w:w="7654" w:type="dxa"/>
          </w:tcPr>
          <w:p w14:paraId="7D597E41" w14:textId="77777777" w:rsidR="005F2698" w:rsidRPr="005F2698" w:rsidRDefault="005F2698" w:rsidP="005F2698">
            <w:pPr>
              <w:ind w:left="284"/>
              <w:rPr>
                <w:i/>
                <w:lang w:val="en-PH"/>
              </w:rPr>
            </w:pPr>
          </w:p>
          <w:p w14:paraId="6D4D6FBB" w14:textId="25DEBC7A" w:rsidR="005F2698" w:rsidRDefault="005F2698" w:rsidP="005F2698">
            <w:pPr>
              <w:ind w:left="284"/>
              <w:rPr>
                <w:iCs/>
                <w:lang w:val="en-PH"/>
              </w:rPr>
            </w:pPr>
            <w:r w:rsidRPr="005F2698">
              <w:rPr>
                <w:iCs/>
                <w:lang w:val="en-PH"/>
              </w:rPr>
              <w:t>[   ]  Approve</w:t>
            </w:r>
          </w:p>
          <w:p w14:paraId="6CF158BA" w14:textId="3BCB2024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  <w:r>
              <w:rPr>
                <w:iCs/>
                <w:lang w:val="en-PH"/>
              </w:rPr>
              <w:t>[   ]  Disapprove</w:t>
            </w:r>
          </w:p>
          <w:p w14:paraId="4EC45D55" w14:textId="3BFF2D6E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  <w:r w:rsidRPr="005F2698">
              <w:rPr>
                <w:iCs/>
                <w:lang w:val="en-PH"/>
              </w:rPr>
              <w:t>[   ]  Requ</w:t>
            </w:r>
            <w:r>
              <w:rPr>
                <w:iCs/>
                <w:lang w:val="en-PH"/>
              </w:rPr>
              <w:t>ire</w:t>
            </w:r>
            <w:r w:rsidRPr="005F2698">
              <w:rPr>
                <w:iCs/>
                <w:lang w:val="en-PH"/>
              </w:rPr>
              <w:t xml:space="preserve"> additional information</w:t>
            </w:r>
            <w:r w:rsidR="00931134">
              <w:rPr>
                <w:iCs/>
                <w:lang w:val="en-PH"/>
              </w:rPr>
              <w:t>: &lt;indicate information&gt;</w:t>
            </w:r>
          </w:p>
          <w:p w14:paraId="5E3D5E38" w14:textId="5F1C8AC1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  <w:r w:rsidRPr="005F2698">
              <w:rPr>
                <w:iCs/>
                <w:lang w:val="en-PH"/>
              </w:rPr>
              <w:t>[   ]  Request further action</w:t>
            </w:r>
            <w:r w:rsidR="00931134">
              <w:rPr>
                <w:iCs/>
                <w:lang w:val="en-PH"/>
              </w:rPr>
              <w:t>: &lt;indicate action&gt;</w:t>
            </w:r>
          </w:p>
          <w:p w14:paraId="50648868" w14:textId="1734C1A7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  <w:r w:rsidRPr="005F2698">
              <w:rPr>
                <w:iCs/>
                <w:lang w:val="en-PH"/>
              </w:rPr>
              <w:t>[   ]  Pending, if major clarifications are needed before a decision can be</w:t>
            </w:r>
          </w:p>
          <w:p w14:paraId="3BD1E21C" w14:textId="77777777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  <w:r w:rsidRPr="005F2698">
              <w:rPr>
                <w:iCs/>
                <w:lang w:val="en-PH"/>
              </w:rPr>
              <w:t xml:space="preserve">      made</w:t>
            </w:r>
          </w:p>
          <w:p w14:paraId="6B83862A" w14:textId="77777777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</w:p>
        </w:tc>
      </w:tr>
      <w:tr w:rsidR="005F2698" w:rsidRPr="005F2698" w14:paraId="0A1BBD61" w14:textId="77777777" w:rsidTr="00D06AAE">
        <w:tc>
          <w:tcPr>
            <w:tcW w:w="2977" w:type="dxa"/>
          </w:tcPr>
          <w:p w14:paraId="4C3E6F13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>Primary Reviewer</w:t>
            </w:r>
          </w:p>
        </w:tc>
        <w:tc>
          <w:tcPr>
            <w:tcW w:w="7654" w:type="dxa"/>
          </w:tcPr>
          <w:p w14:paraId="123804C5" w14:textId="77777777" w:rsidR="005F2698" w:rsidRPr="005F2698" w:rsidRDefault="005F2698" w:rsidP="005F2698">
            <w:pPr>
              <w:ind w:left="284"/>
              <w:rPr>
                <w:i/>
                <w:lang w:val="en-PH"/>
              </w:rPr>
            </w:pPr>
            <w:r w:rsidRPr="005F2698">
              <w:rPr>
                <w:i/>
                <w:lang w:val="en-PH"/>
              </w:rPr>
              <w:t>&lt;Name and Signature&gt;</w:t>
            </w:r>
          </w:p>
        </w:tc>
      </w:tr>
      <w:tr w:rsidR="005F2698" w:rsidRPr="005F2698" w14:paraId="1AF58105" w14:textId="77777777" w:rsidTr="00D06AAE">
        <w:tc>
          <w:tcPr>
            <w:tcW w:w="2977" w:type="dxa"/>
          </w:tcPr>
          <w:p w14:paraId="653CF479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 xml:space="preserve">Date of </w:t>
            </w:r>
            <w:r w:rsidRPr="005F2698">
              <w:rPr>
                <w:b/>
                <w:bCs/>
                <w:iCs/>
                <w:lang w:val="en-PH"/>
              </w:rPr>
              <w:lastRenderedPageBreak/>
              <w:t>Recommendation</w:t>
            </w:r>
          </w:p>
        </w:tc>
        <w:tc>
          <w:tcPr>
            <w:tcW w:w="7654" w:type="dxa"/>
          </w:tcPr>
          <w:p w14:paraId="6E7BB5AC" w14:textId="77777777" w:rsidR="005F2698" w:rsidRPr="005F2698" w:rsidRDefault="005F2698" w:rsidP="005F2698">
            <w:pPr>
              <w:ind w:left="284"/>
              <w:rPr>
                <w:i/>
                <w:lang w:val="en-PH"/>
              </w:rPr>
            </w:pPr>
            <w:r w:rsidRPr="005F2698">
              <w:rPr>
                <w:i/>
                <w:lang w:val="en-PH"/>
              </w:rPr>
              <w:lastRenderedPageBreak/>
              <w:t>&lt;Date&gt;</w:t>
            </w:r>
          </w:p>
        </w:tc>
      </w:tr>
    </w:tbl>
    <w:p w14:paraId="57636845" w14:textId="77777777" w:rsidR="005F2698" w:rsidRPr="005F2698" w:rsidRDefault="005F2698" w:rsidP="005F2698">
      <w:pPr>
        <w:ind w:left="284"/>
        <w:rPr>
          <w:lang w:val="en-PH"/>
        </w:rPr>
      </w:pPr>
    </w:p>
    <w:sectPr w:rsidR="005F2698" w:rsidRPr="005F2698" w:rsidSect="00C832F9">
      <w:headerReference w:type="default" r:id="rId11"/>
      <w:footerReference w:type="default" r:id="rId12"/>
      <w:pgSz w:w="12240" w:h="20160"/>
      <w:pgMar w:top="709" w:right="500" w:bottom="1160" w:left="500" w:header="722" w:footer="97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28BFA" w14:textId="77777777" w:rsidR="008649E2" w:rsidRDefault="008649E2">
      <w:r>
        <w:separator/>
      </w:r>
    </w:p>
  </w:endnote>
  <w:endnote w:type="continuationSeparator" w:id="0">
    <w:p w14:paraId="7EC4D57A" w14:textId="77777777" w:rsidR="008649E2" w:rsidRDefault="00864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FEEBD" w14:textId="1BCDDBC6" w:rsidR="00D54AB3" w:rsidRDefault="00C832F9">
    <w:pPr>
      <w:pStyle w:val="BodyText"/>
      <w:spacing w:line="14" w:lineRule="auto"/>
      <w:rPr>
        <w:i w:val="0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487482368" behindDoc="1" locked="0" layoutInCell="1" allowOverlap="1" wp14:anchorId="09E99354" wp14:editId="1E0AB4FC">
              <wp:simplePos x="0" y="0"/>
              <wp:positionH relativeFrom="page">
                <wp:posOffset>6654165</wp:posOffset>
              </wp:positionH>
              <wp:positionV relativeFrom="page">
                <wp:posOffset>12041505</wp:posOffset>
              </wp:positionV>
              <wp:extent cx="716280" cy="167640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62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730782" w14:textId="205329C8" w:rsidR="00D54AB3" w:rsidRDefault="000943A7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832F9">
                            <w:rPr>
                              <w:b/>
                              <w:noProof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of</w:t>
                          </w:r>
                          <w:r>
                            <w:rPr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E993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23.95pt;margin-top:948.15pt;width:56.4pt;height:13.2pt;z-index:-1583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" filled="f" stroked="f">
              <v:textbox inset="0,0,0,0">
                <w:txbxContent>
                  <w:p w14:paraId="73730782" w14:textId="205329C8" w:rsidR="00D54AB3" w:rsidRDefault="000943A7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832F9">
                      <w:rPr>
                        <w:b/>
                        <w:noProof/>
                        <w:sz w:val="20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b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f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487482880" behindDoc="1" locked="0" layoutInCell="1" allowOverlap="1" wp14:anchorId="60C5C54C" wp14:editId="192FABF8">
              <wp:simplePos x="0" y="0"/>
              <wp:positionH relativeFrom="page">
                <wp:posOffset>444500</wp:posOffset>
              </wp:positionH>
              <wp:positionV relativeFrom="page">
                <wp:posOffset>12191365</wp:posOffset>
              </wp:positionV>
              <wp:extent cx="4128135" cy="167640"/>
              <wp:effectExtent l="0" t="0" r="5715" b="3810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813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402BF4" w14:textId="54E5052F" w:rsidR="00D54AB3" w:rsidRDefault="005F2698">
                          <w:pPr>
                            <w:pStyle w:val="BodyText"/>
                            <w:spacing w:before="13"/>
                            <w:ind w:left="20"/>
                          </w:pPr>
                          <w:r w:rsidRPr="005F2698">
                            <w:t>PSURERC Form 3.3 Amendment Request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C5C54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5pt;margin-top:959.95pt;width:325.05pt;height:13.2pt;z-index:-1583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" filled="f" stroked="f">
              <v:textbox inset="0,0,0,0">
                <w:txbxContent>
                  <w:p w14:paraId="11402BF4" w14:textId="54E5052F" w:rsidR="00D54AB3" w:rsidRDefault="005F2698">
                    <w:pPr>
                      <w:pStyle w:val="BodyText"/>
                      <w:spacing w:before="13"/>
                      <w:ind w:left="20"/>
                    </w:pPr>
                    <w:r w:rsidRPr="005F2698">
                      <w:t>PSURERC Form 3.3 Amendment Request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67823" w14:textId="77777777" w:rsidR="008649E2" w:rsidRDefault="008649E2">
      <w:r>
        <w:separator/>
      </w:r>
    </w:p>
  </w:footnote>
  <w:footnote w:type="continuationSeparator" w:id="0">
    <w:p w14:paraId="323B3F1D" w14:textId="77777777" w:rsidR="008649E2" w:rsidRDefault="008649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5CE8E" w14:textId="5AB8757B" w:rsidR="00D54AB3" w:rsidRDefault="00D54AB3">
    <w:pPr>
      <w:pStyle w:val="BodyText"/>
      <w:spacing w:line="14" w:lineRule="auto"/>
      <w:rPr>
        <w:i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477FA"/>
    <w:multiLevelType w:val="multilevel"/>
    <w:tmpl w:val="EF621F3C"/>
    <w:lvl w:ilvl="0">
      <w:start w:val="3"/>
      <w:numFmt w:val="decimal"/>
      <w:lvlText w:val="%1."/>
      <w:lvlJc w:val="left"/>
      <w:pPr>
        <w:ind w:left="461" w:hanging="361"/>
        <w:jc w:val="left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93" w:hanging="432"/>
        <w:jc w:val="left"/>
      </w:pPr>
      <w:rPr>
        <w:rFonts w:ascii="Arial" w:eastAsia="Arial" w:hAnsi="Arial" w:cs="Arial" w:hint="default"/>
        <w:b/>
        <w:bCs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"/>
      <w:lvlJc w:val="left"/>
      <w:pPr>
        <w:ind w:left="154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90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8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7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5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3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3F46581"/>
    <w:multiLevelType w:val="hybridMultilevel"/>
    <w:tmpl w:val="B2F25F08"/>
    <w:lvl w:ilvl="0" w:tplc="2D2435B2">
      <w:numFmt w:val="bullet"/>
      <w:lvlText w:val=""/>
      <w:lvlJc w:val="left"/>
      <w:pPr>
        <w:ind w:left="827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4B5A4A10">
      <w:numFmt w:val="bullet"/>
      <w:lvlText w:val="•"/>
      <w:lvlJc w:val="left"/>
      <w:pPr>
        <w:ind w:left="1839" w:hanging="360"/>
      </w:pPr>
      <w:rPr>
        <w:rFonts w:hint="default"/>
        <w:lang w:val="en-US" w:eastAsia="en-US" w:bidi="ar-SA"/>
      </w:rPr>
    </w:lvl>
    <w:lvl w:ilvl="2" w:tplc="B822908E">
      <w:numFmt w:val="bullet"/>
      <w:lvlText w:val="•"/>
      <w:lvlJc w:val="left"/>
      <w:pPr>
        <w:ind w:left="2858" w:hanging="360"/>
      </w:pPr>
      <w:rPr>
        <w:rFonts w:hint="default"/>
        <w:lang w:val="en-US" w:eastAsia="en-US" w:bidi="ar-SA"/>
      </w:rPr>
    </w:lvl>
    <w:lvl w:ilvl="3" w:tplc="FC6453A0">
      <w:numFmt w:val="bullet"/>
      <w:lvlText w:val="•"/>
      <w:lvlJc w:val="left"/>
      <w:pPr>
        <w:ind w:left="3877" w:hanging="360"/>
      </w:pPr>
      <w:rPr>
        <w:rFonts w:hint="default"/>
        <w:lang w:val="en-US" w:eastAsia="en-US" w:bidi="ar-SA"/>
      </w:rPr>
    </w:lvl>
    <w:lvl w:ilvl="4" w:tplc="7E16AA5E">
      <w:numFmt w:val="bullet"/>
      <w:lvlText w:val="•"/>
      <w:lvlJc w:val="left"/>
      <w:pPr>
        <w:ind w:left="4896" w:hanging="360"/>
      </w:pPr>
      <w:rPr>
        <w:rFonts w:hint="default"/>
        <w:lang w:val="en-US" w:eastAsia="en-US" w:bidi="ar-SA"/>
      </w:rPr>
    </w:lvl>
    <w:lvl w:ilvl="5" w:tplc="7216218E">
      <w:numFmt w:val="bullet"/>
      <w:lvlText w:val="•"/>
      <w:lvlJc w:val="left"/>
      <w:pPr>
        <w:ind w:left="5915" w:hanging="360"/>
      </w:pPr>
      <w:rPr>
        <w:rFonts w:hint="default"/>
        <w:lang w:val="en-US" w:eastAsia="en-US" w:bidi="ar-SA"/>
      </w:rPr>
    </w:lvl>
    <w:lvl w:ilvl="6" w:tplc="ADC84928">
      <w:numFmt w:val="bullet"/>
      <w:lvlText w:val="•"/>
      <w:lvlJc w:val="left"/>
      <w:pPr>
        <w:ind w:left="6934" w:hanging="360"/>
      </w:pPr>
      <w:rPr>
        <w:rFonts w:hint="default"/>
        <w:lang w:val="en-US" w:eastAsia="en-US" w:bidi="ar-SA"/>
      </w:rPr>
    </w:lvl>
    <w:lvl w:ilvl="7" w:tplc="EA22B73E">
      <w:numFmt w:val="bullet"/>
      <w:lvlText w:val="•"/>
      <w:lvlJc w:val="left"/>
      <w:pPr>
        <w:ind w:left="7953" w:hanging="360"/>
      </w:pPr>
      <w:rPr>
        <w:rFonts w:hint="default"/>
        <w:lang w:val="en-US" w:eastAsia="en-US" w:bidi="ar-SA"/>
      </w:rPr>
    </w:lvl>
    <w:lvl w:ilvl="8" w:tplc="7430CD26">
      <w:numFmt w:val="bullet"/>
      <w:lvlText w:val="•"/>
      <w:lvlJc w:val="left"/>
      <w:pPr>
        <w:ind w:left="8972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zSyNDY0tjS0sDRS0lEKTi0uzszPAykwrwUAeSMJNiwAAAA="/>
  </w:docVars>
  <w:rsids>
    <w:rsidRoot w:val="00D54AB3"/>
    <w:rsid w:val="00062896"/>
    <w:rsid w:val="000943A7"/>
    <w:rsid w:val="000D0699"/>
    <w:rsid w:val="00121FEA"/>
    <w:rsid w:val="001859BD"/>
    <w:rsid w:val="00233484"/>
    <w:rsid w:val="00243B84"/>
    <w:rsid w:val="002474F5"/>
    <w:rsid w:val="00332244"/>
    <w:rsid w:val="0051002B"/>
    <w:rsid w:val="005F2698"/>
    <w:rsid w:val="006E5F24"/>
    <w:rsid w:val="00763235"/>
    <w:rsid w:val="008649E2"/>
    <w:rsid w:val="00895A88"/>
    <w:rsid w:val="008C70A4"/>
    <w:rsid w:val="008E2098"/>
    <w:rsid w:val="0090331F"/>
    <w:rsid w:val="00931134"/>
    <w:rsid w:val="009E5025"/>
    <w:rsid w:val="00BF45E3"/>
    <w:rsid w:val="00C832F9"/>
    <w:rsid w:val="00D06AAE"/>
    <w:rsid w:val="00D22DC3"/>
    <w:rsid w:val="00D54AB3"/>
    <w:rsid w:val="00DF132F"/>
    <w:rsid w:val="00F0155B"/>
    <w:rsid w:val="00F11D54"/>
    <w:rsid w:val="00FA1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15B446"/>
  <w15:docId w15:val="{FFB74901-C82F-4CC5-A583-88678C050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  <w:sz w:val="20"/>
      <w:szCs w:val="20"/>
    </w:rPr>
  </w:style>
  <w:style w:type="paragraph" w:styleId="Title">
    <w:name w:val="Title"/>
    <w:basedOn w:val="Normal"/>
    <w:uiPriority w:val="10"/>
    <w:qFormat/>
    <w:pPr>
      <w:spacing w:before="9"/>
      <w:ind w:left="1115" w:right="13" w:hanging="1096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34" w:lineRule="exact"/>
      <w:ind w:left="111"/>
    </w:pPr>
  </w:style>
  <w:style w:type="paragraph" w:styleId="Header">
    <w:name w:val="header"/>
    <w:basedOn w:val="Normal"/>
    <w:link w:val="HeaderChar"/>
    <w:uiPriority w:val="99"/>
    <w:unhideWhenUsed/>
    <w:rsid w:val="00C832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32F9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832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32F9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5F26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psurercsubmissions@psu.palawan.edu.p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surecpal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Y PROTOCOL AMENDMENT SUBMISSION FORM</vt:lpstr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PROTOCOL AMENDMENT SUBMISSION FORM</dc:title>
  <dc:creator>edlyn</dc:creator>
  <cp:lastModifiedBy>Serge Dave</cp:lastModifiedBy>
  <cp:revision>11</cp:revision>
  <dcterms:created xsi:type="dcterms:W3CDTF">2025-05-13T05:30:00Z</dcterms:created>
  <dcterms:modified xsi:type="dcterms:W3CDTF">2025-06-03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5-07T00:00:00Z</vt:filetime>
  </property>
  <property fmtid="{D5CDD505-2E9C-101B-9397-08002B2CF9AE}" pid="5" name="GrammarlyDocumentId">
    <vt:lpwstr>81ec14c2054fd7bcdb90f2c34ee08f29a610b25062fecff093dd71bd38ac0062</vt:lpwstr>
  </property>
</Properties>
</file>